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30F" w:rsidRPr="0076630F" w:rsidRDefault="0076630F" w:rsidP="004D74CC">
      <w:pPr>
        <w:rPr>
          <w:rFonts w:ascii="ArialMT" w:hAnsi="ArialMT" w:cs="Arial-BoldMT"/>
          <w:b/>
          <w:bCs/>
        </w:rPr>
      </w:pPr>
      <w:r w:rsidRPr="0076630F">
        <w:rPr>
          <w:rFonts w:ascii="ArialMT" w:hAnsi="ArialMT" w:cs="ArialMT"/>
          <w:sz w:val="24"/>
          <w:szCs w:val="24"/>
        </w:rPr>
        <w:t xml:space="preserve">A. </w:t>
      </w:r>
      <w:r w:rsidRPr="0076630F">
        <w:rPr>
          <w:rFonts w:ascii="ArialMT" w:hAnsi="ArialMT" w:cs="Arial-BoldMT"/>
          <w:b/>
          <w:bCs/>
        </w:rPr>
        <w:t>Writing Functional Tests – ETC</w:t>
      </w:r>
    </w:p>
    <w:p w:rsidR="004D74CC" w:rsidRPr="0076630F" w:rsidRDefault="004D74CC" w:rsidP="004D74CC">
      <w:pPr>
        <w:rPr>
          <w:rFonts w:ascii="ArialMT" w:hAnsi="ArialMT" w:cs="Arial-BoldMT"/>
          <w:b/>
          <w:bCs/>
        </w:rPr>
      </w:pPr>
      <w:r w:rsidRPr="0076630F">
        <w:rPr>
          <w:rFonts w:ascii="ArialMT" w:hAnsi="ArialMT" w:cs="Arial-BoldMT"/>
          <w:b/>
          <w:bCs/>
        </w:rPr>
        <w:t>User Story #1</w:t>
      </w:r>
    </w:p>
    <w:p w:rsidR="0076630F" w:rsidRDefault="0076630F" w:rsidP="006138D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76630F">
        <w:rPr>
          <w:rFonts w:ascii="ArialMT" w:hAnsi="ArialMT"/>
          <w:b/>
        </w:rPr>
        <w:t>Scenario:</w:t>
      </w:r>
      <w:r w:rsidRPr="0076630F">
        <w:rPr>
          <w:rFonts w:ascii="ArialMT" w:hAnsi="ArialMT" w:cs="ArialMT"/>
        </w:rPr>
        <w:t xml:space="preserve"> As a user I want to search cruis</w:t>
      </w:r>
      <w:r>
        <w:rPr>
          <w:rFonts w:ascii="ArialMT" w:hAnsi="ArialMT" w:cs="ArialMT"/>
        </w:rPr>
        <w:t xml:space="preserve">es to The Bahamas with duration </w:t>
      </w:r>
      <w:r w:rsidRPr="0076630F">
        <w:rPr>
          <w:rFonts w:ascii="ArialMT" w:hAnsi="ArialMT" w:cs="ArialMT"/>
        </w:rPr>
        <w:t>between 6 and 9 days so that I will visu</w:t>
      </w:r>
      <w:r>
        <w:rPr>
          <w:rFonts w:ascii="ArialMT" w:hAnsi="ArialMT" w:cs="ArialMT"/>
        </w:rPr>
        <w:t xml:space="preserve">alize all the options to choose one. Right now, I don’t care </w:t>
      </w:r>
      <w:r w:rsidRPr="0076630F">
        <w:rPr>
          <w:rFonts w:ascii="ArialMT" w:hAnsi="ArialMT" w:cs="ArialMT"/>
        </w:rPr>
        <w:t>about departure port.</w:t>
      </w:r>
    </w:p>
    <w:p w:rsidR="006138D7" w:rsidRPr="006138D7" w:rsidRDefault="006138D7" w:rsidP="006138D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76630F" w:rsidRPr="0076630F" w:rsidRDefault="0076630F" w:rsidP="004D74CC">
      <w:pPr>
        <w:rPr>
          <w:rFonts w:ascii="ArialMT" w:hAnsi="ArialMT"/>
          <w:b/>
        </w:rPr>
      </w:pPr>
      <w:r w:rsidRPr="0076630F">
        <w:rPr>
          <w:rFonts w:ascii="ArialMT" w:hAnsi="ArialMT"/>
          <w:b/>
        </w:rPr>
        <w:t>Steps</w:t>
      </w:r>
    </w:p>
    <w:p w:rsidR="0076630F" w:rsidRPr="00256124" w:rsidRDefault="004D74CC" w:rsidP="0076630F">
      <w:pPr>
        <w:pStyle w:val="Prrafodelista"/>
        <w:numPr>
          <w:ilvl w:val="0"/>
          <w:numId w:val="1"/>
        </w:numPr>
        <w:rPr>
          <w:rFonts w:ascii="ArialMT" w:hAnsi="ArialMT"/>
        </w:rPr>
      </w:pPr>
      <w:r w:rsidRPr="0076630F">
        <w:rPr>
          <w:rFonts w:ascii="ArialMT" w:hAnsi="ArialMT"/>
        </w:rPr>
        <w:t xml:space="preserve">Land on </w:t>
      </w:r>
      <w:hyperlink r:id="rId5" w:history="1">
        <w:r w:rsidR="00256124"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256124" w:rsidRDefault="00256124" w:rsidP="0076630F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4D74CC" w:rsidRDefault="0076630F" w:rsidP="0076630F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4D74CC" w:rsidRDefault="0076630F" w:rsidP="004D74CC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256124" w:rsidRDefault="00256124" w:rsidP="004D74CC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“SAIL TO” filter</w:t>
      </w:r>
    </w:p>
    <w:p w:rsidR="00256124" w:rsidRDefault="00256124" w:rsidP="004D74CC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“The Bahamas” button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“DURATION” to filter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“</w:t>
      </w:r>
      <w:r w:rsidRPr="00256124">
        <w:rPr>
          <w:rFonts w:ascii="ArialMT" w:hAnsi="ArialMT"/>
        </w:rPr>
        <w:t>6 - 9 Days</w:t>
      </w:r>
      <w:r>
        <w:rPr>
          <w:rFonts w:ascii="ArialMT" w:hAnsi="ArialMT"/>
        </w:rPr>
        <w:t>” button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“SEARCH CRUISES”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 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Verify that results are displayed in a grid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Click on pricing filter</w:t>
      </w:r>
    </w:p>
    <w:p w:rsidR="00256124" w:rsidRDefault="00256124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Verify </w:t>
      </w:r>
      <w:r w:rsidR="006138D7">
        <w:rPr>
          <w:rFonts w:ascii="ArialMT" w:hAnsi="ArialMT"/>
        </w:rPr>
        <w:t>minimum value of slider</w:t>
      </w:r>
    </w:p>
    <w:p w:rsidR="006138D7" w:rsidRDefault="006138D7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>Verify maximum value of slider</w:t>
      </w:r>
    </w:p>
    <w:p w:rsidR="006138D7" w:rsidRDefault="006138D7" w:rsidP="00256124">
      <w:pPr>
        <w:pStyle w:val="Prrafodelista"/>
        <w:numPr>
          <w:ilvl w:val="0"/>
          <w:numId w:val="1"/>
        </w:numPr>
        <w:rPr>
          <w:rFonts w:ascii="ArialMT" w:hAnsi="ArialMT"/>
        </w:rPr>
      </w:pPr>
      <w:r>
        <w:rPr>
          <w:rFonts w:ascii="ArialMT" w:hAnsi="ArialMT"/>
        </w:rPr>
        <w:t xml:space="preserve">Verify that the results are sorted from cheapest to expensive. </w:t>
      </w:r>
    </w:p>
    <w:p w:rsidR="006138D7" w:rsidRDefault="006138D7" w:rsidP="006138D7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User Story #2</w:t>
      </w:r>
    </w:p>
    <w:p w:rsidR="006138D7" w:rsidRDefault="006138D7" w:rsidP="006138D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76630F">
        <w:rPr>
          <w:rFonts w:ascii="ArialMT" w:hAnsi="ArialMT"/>
          <w:b/>
        </w:rPr>
        <w:t>Scenario:</w:t>
      </w:r>
      <w:r w:rsidRPr="0076630F">
        <w:rPr>
          <w:rFonts w:ascii="ArialMT" w:hAnsi="ArialMT" w:cs="ArialMT"/>
        </w:rPr>
        <w:t xml:space="preserve"> </w:t>
      </w:r>
      <w:r>
        <w:rPr>
          <w:rFonts w:ascii="ArialMT" w:hAnsi="ArialMT" w:cs="ArialMT"/>
        </w:rPr>
        <w:t>As a user I want to choose one sail and learn more about the trip, so that I will get more info about itinerary.</w:t>
      </w:r>
    </w:p>
    <w:p w:rsidR="006138D7" w:rsidRDefault="006138D7" w:rsidP="006138D7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6138D7" w:rsidRPr="0076630F" w:rsidRDefault="006138D7" w:rsidP="006138D7">
      <w:pPr>
        <w:rPr>
          <w:rFonts w:ascii="ArialMT" w:hAnsi="ArialMT"/>
          <w:b/>
        </w:rPr>
      </w:pPr>
      <w:r w:rsidRPr="0076630F">
        <w:rPr>
          <w:rFonts w:ascii="ArialMT" w:hAnsi="ArialMT"/>
          <w:b/>
        </w:rPr>
        <w:t>Steps</w:t>
      </w:r>
    </w:p>
    <w:p w:rsidR="006138D7" w:rsidRPr="00256124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 w:rsidRPr="0076630F">
        <w:rPr>
          <w:rFonts w:ascii="ArialMT" w:hAnsi="ArialMT"/>
        </w:rPr>
        <w:t xml:space="preserve">Land on </w:t>
      </w:r>
      <w:hyperlink r:id="rId6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“SAIL TO” filter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“The Bahamas” button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“DURATION” to filter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“</w:t>
      </w:r>
      <w:r w:rsidRPr="00256124">
        <w:rPr>
          <w:rFonts w:ascii="ArialMT" w:hAnsi="ArialMT"/>
        </w:rPr>
        <w:t>6 - 9 Days</w:t>
      </w:r>
      <w:r>
        <w:rPr>
          <w:rFonts w:ascii="ArialMT" w:hAnsi="ArialMT"/>
        </w:rPr>
        <w:t>” button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“SEARCH CRUISES”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 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Click on one trip.</w:t>
      </w:r>
    </w:p>
    <w:p w:rsidR="006138D7" w:rsidRDefault="006138D7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 w:rsidRPr="0076630F">
        <w:rPr>
          <w:rFonts w:ascii="ArialMT" w:hAnsi="ArialMT"/>
        </w:rPr>
        <w:t>Land on</w:t>
      </w:r>
      <w:r>
        <w:rPr>
          <w:rFonts w:ascii="ArialMT" w:hAnsi="ArialMT"/>
        </w:rPr>
        <w:t xml:space="preserve"> </w:t>
      </w:r>
      <w:r w:rsidR="005F36F8">
        <w:rPr>
          <w:rFonts w:ascii="ArialMT" w:hAnsi="ArialMT"/>
        </w:rPr>
        <w:t xml:space="preserve">itinerary </w:t>
      </w:r>
    </w:p>
    <w:p w:rsidR="005F36F8" w:rsidRDefault="005F36F8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itinerary page. </w:t>
      </w:r>
    </w:p>
    <w:p w:rsidR="00DC0271" w:rsidRDefault="005F36F8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Verify how many days the itiner</w:t>
      </w:r>
      <w:r w:rsidR="00DC0271">
        <w:rPr>
          <w:rFonts w:ascii="ArialMT" w:hAnsi="ArialMT"/>
        </w:rPr>
        <w:t xml:space="preserve">ary has. </w:t>
      </w:r>
    </w:p>
    <w:p w:rsidR="005F36F8" w:rsidRDefault="00DC0271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S</w:t>
      </w:r>
      <w:r w:rsidR="005F36F8">
        <w:rPr>
          <w:rFonts w:ascii="ArialMT" w:hAnsi="ArialMT"/>
        </w:rPr>
        <w:t>tart for the first day to the last</w:t>
      </w:r>
      <w:r>
        <w:rPr>
          <w:rFonts w:ascii="ArialMT" w:hAnsi="ArialMT"/>
        </w:rPr>
        <w:t xml:space="preserve"> day with the next three steps</w:t>
      </w:r>
      <w:r w:rsidR="005F36F8">
        <w:rPr>
          <w:rFonts w:ascii="ArialMT" w:hAnsi="ArialMT"/>
        </w:rPr>
        <w:t xml:space="preserve">.  </w:t>
      </w:r>
    </w:p>
    <w:p w:rsidR="005F36F8" w:rsidRDefault="005F36F8" w:rsidP="006138D7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lastRenderedPageBreak/>
        <w:t>Locate day</w:t>
      </w:r>
    </w:p>
    <w:p w:rsidR="005F36F8" w:rsidRDefault="005F36F8" w:rsidP="005F36F8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 xml:space="preserve">Click on “learn more” about this day </w:t>
      </w:r>
    </w:p>
    <w:p w:rsidR="00DC0271" w:rsidRDefault="005F36F8" w:rsidP="00DC0271">
      <w:pPr>
        <w:pStyle w:val="Prrafodelista"/>
        <w:numPr>
          <w:ilvl w:val="0"/>
          <w:numId w:val="2"/>
        </w:numPr>
        <w:rPr>
          <w:rFonts w:ascii="ArialMT" w:hAnsi="ArialMT"/>
        </w:rPr>
      </w:pPr>
      <w:r w:rsidRPr="00DC0271">
        <w:rPr>
          <w:rFonts w:ascii="ArialMT" w:hAnsi="ArialMT"/>
        </w:rPr>
        <w:t>Verify additional information about this day.</w:t>
      </w:r>
    </w:p>
    <w:p w:rsidR="00DC0271" w:rsidRPr="00DC0271" w:rsidRDefault="00DC0271" w:rsidP="00DC0271">
      <w:pPr>
        <w:pStyle w:val="Prrafodelista"/>
        <w:numPr>
          <w:ilvl w:val="0"/>
          <w:numId w:val="2"/>
        </w:numPr>
        <w:rPr>
          <w:rFonts w:ascii="ArialMT" w:hAnsi="ArialMT"/>
        </w:rPr>
      </w:pPr>
      <w:r>
        <w:rPr>
          <w:rFonts w:ascii="ArialMT" w:hAnsi="ArialMT"/>
        </w:rPr>
        <w:t>Verify “BOOK NOW”</w:t>
      </w:r>
      <w:r w:rsidR="005F36F8" w:rsidRPr="00DC0271">
        <w:rPr>
          <w:rFonts w:ascii="ArialMT" w:hAnsi="ArialMT"/>
        </w:rPr>
        <w:t xml:space="preserve"> </w:t>
      </w:r>
      <w:r>
        <w:rPr>
          <w:rFonts w:ascii="ArialMT" w:hAnsi="ArialMT"/>
        </w:rPr>
        <w:t xml:space="preserve">button is placed into the page. </w:t>
      </w:r>
    </w:p>
    <w:p w:rsidR="006138D7" w:rsidRDefault="00DC0271" w:rsidP="006138D7">
      <w:pPr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User Story #3</w:t>
      </w:r>
    </w:p>
    <w:p w:rsidR="00DC0271" w:rsidRDefault="00DC0271" w:rsidP="00DC027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-BoldMT" w:hAnsi="Arial-BoldMT" w:cs="Arial-BoldMT"/>
          <w:b/>
          <w:bCs/>
        </w:rPr>
        <w:t xml:space="preserve">Scenario: </w:t>
      </w:r>
      <w:r>
        <w:rPr>
          <w:rFonts w:ascii="ArialMT" w:hAnsi="ArialMT" w:cs="ArialMT"/>
        </w:rPr>
        <w:t xml:space="preserve">As a user I want to go to Booking page from header after a selection on the search results, so that I will access an application to setup my trip. </w:t>
      </w:r>
    </w:p>
    <w:p w:rsidR="00DC0271" w:rsidRDefault="00DC0271" w:rsidP="00DC027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DC0271" w:rsidRPr="00256124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 w:rsidRPr="0076630F">
        <w:rPr>
          <w:rFonts w:ascii="ArialMT" w:hAnsi="ArialMT"/>
        </w:rPr>
        <w:t xml:space="preserve">Land on </w:t>
      </w:r>
      <w:hyperlink r:id="rId7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“SAIL TO” filter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“The Bahamas” button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“DURATION” to filter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“</w:t>
      </w:r>
      <w:r w:rsidRPr="00256124">
        <w:rPr>
          <w:rFonts w:ascii="ArialMT" w:hAnsi="ArialMT"/>
        </w:rPr>
        <w:t>6 - 9 Days</w:t>
      </w:r>
      <w:r>
        <w:rPr>
          <w:rFonts w:ascii="ArialMT" w:hAnsi="ArialMT"/>
        </w:rPr>
        <w:t>” button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“SEARCH CRUISES”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 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Click on one trip.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 w:rsidRPr="0076630F">
        <w:rPr>
          <w:rFonts w:ascii="ArialMT" w:hAnsi="ArialMT"/>
        </w:rPr>
        <w:t>Land on</w:t>
      </w:r>
      <w:r>
        <w:rPr>
          <w:rFonts w:ascii="ArialMT" w:hAnsi="ArialMT"/>
        </w:rPr>
        <w:t xml:space="preserve"> itinerary 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itinerary page. 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Click on Book Now button on the header. </w:t>
      </w:r>
    </w:p>
    <w:p w:rsidR="00DC0271" w:rsidRDefault="00DC0271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>Verify land on booking page</w:t>
      </w:r>
    </w:p>
    <w:p w:rsidR="00DC0271" w:rsidRDefault="00A8694F" w:rsidP="00DC0271">
      <w:pPr>
        <w:pStyle w:val="Prrafodelista"/>
        <w:numPr>
          <w:ilvl w:val="0"/>
          <w:numId w:val="3"/>
        </w:numPr>
        <w:rPr>
          <w:rFonts w:ascii="ArialMT" w:hAnsi="ArialMT"/>
        </w:rPr>
      </w:pPr>
      <w:r>
        <w:rPr>
          <w:rFonts w:ascii="ArialMT" w:hAnsi="ArialMT"/>
        </w:rPr>
        <w:t xml:space="preserve">Verify that the first question is about state rooms. </w:t>
      </w:r>
    </w:p>
    <w:p w:rsidR="00935C9B" w:rsidRDefault="00935C9B" w:rsidP="00935C9B">
      <w:p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</w:p>
    <w:p w:rsidR="00A8694F" w:rsidRDefault="00A8694F" w:rsidP="00935C9B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</w:rPr>
      </w:pPr>
      <w:r>
        <w:rPr>
          <w:rFonts w:ascii="Arial-BoldMT" w:hAnsi="Arial-BoldMT" w:cs="Arial-BoldMT"/>
          <w:b/>
          <w:bCs/>
        </w:rPr>
        <w:t>User Story #4</w:t>
      </w:r>
    </w:p>
    <w:p w:rsidR="00A8694F" w:rsidRDefault="00A8694F" w:rsidP="00A8694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-BoldMT" w:hAnsi="Arial-BoldMT" w:cs="Arial-BoldMT"/>
          <w:b/>
          <w:bCs/>
        </w:rPr>
        <w:t xml:space="preserve">Scenario: </w:t>
      </w:r>
      <w:r>
        <w:rPr>
          <w:rFonts w:ascii="ArialMT" w:hAnsi="ArialMT" w:cs="ArialMT"/>
        </w:rPr>
        <w:t>As a user I want to be able to contact support in case I have questions and prefer to talk to a person, a link to contact a representative must be in the footer of all the booking stages.</w:t>
      </w:r>
    </w:p>
    <w:p w:rsidR="00A8694F" w:rsidRDefault="00A8694F" w:rsidP="00A8694F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</w:p>
    <w:p w:rsidR="00A8694F" w:rsidRPr="00256124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 w:rsidRPr="0076630F">
        <w:rPr>
          <w:rFonts w:ascii="ArialMT" w:hAnsi="ArialMT"/>
        </w:rPr>
        <w:t xml:space="preserve">Land on </w:t>
      </w:r>
      <w:hyperlink r:id="rId8" w:history="1">
        <w:r w:rsidRPr="00715C96">
          <w:rPr>
            <w:rStyle w:val="Hipervnculo"/>
            <w:rFonts w:ascii="ArialMT" w:hAnsi="ArialMT" w:cs="ArialMT"/>
          </w:rPr>
          <w:t>https://www.carnival.com</w:t>
        </w:r>
      </w:hyperlink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Verify land on Carnival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 xml:space="preserve">Close offer modal 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ose cookie banner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>
        <w:rPr>
          <w:rFonts w:ascii="ArialMT" w:hAnsi="ArialMT" w:cs="ArialMT"/>
        </w:rPr>
        <w:t xml:space="preserve">that a link is displayed in the footer of the page. </w:t>
      </w:r>
    </w:p>
    <w:p w:rsid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Swit</w:t>
      </w:r>
      <w:r w:rsidR="009A4C41">
        <w:rPr>
          <w:rFonts w:ascii="ArialMT" w:hAnsi="ArialMT" w:cs="ArialMT"/>
        </w:rPr>
        <w:t>c</w:t>
      </w:r>
      <w:r>
        <w:rPr>
          <w:rFonts w:ascii="ArialMT" w:hAnsi="ArialMT" w:cs="ArialMT"/>
        </w:rPr>
        <w:t>h to carnival page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“SAIL TO” filter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“The Bahamas” button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“DURATION” to filter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“</w:t>
      </w:r>
      <w:r w:rsidRPr="00256124">
        <w:rPr>
          <w:rFonts w:ascii="ArialMT" w:hAnsi="ArialMT"/>
        </w:rPr>
        <w:t>6 - 9 Days</w:t>
      </w:r>
      <w:r>
        <w:rPr>
          <w:rFonts w:ascii="ArialMT" w:hAnsi="ArialMT"/>
        </w:rPr>
        <w:t>” button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“SEARCH CRUISES”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 xml:space="preserve">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 xml:space="preserve">Verify land on </w:t>
      </w:r>
      <w:r w:rsidRPr="00256124">
        <w:rPr>
          <w:rFonts w:ascii="ArialMT" w:hAnsi="ArialMT"/>
        </w:rPr>
        <w:t>cruise-search</w:t>
      </w:r>
      <w:r>
        <w:rPr>
          <w:rFonts w:ascii="ArialMT" w:hAnsi="ArialMT"/>
        </w:rPr>
        <w:t xml:space="preserve"> page. 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lastRenderedPageBreak/>
        <w:t xml:space="preserve">Verify </w:t>
      </w:r>
      <w:r>
        <w:rPr>
          <w:rFonts w:ascii="ArialMT" w:hAnsi="ArialMT" w:cs="ArialMT"/>
        </w:rPr>
        <w:t xml:space="preserve">that a link is displayed in the footer of the page. </w:t>
      </w:r>
    </w:p>
    <w:p w:rsid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 w:cs="ArialMT"/>
        </w:rPr>
        <w:t>Swit</w:t>
      </w:r>
      <w:r w:rsidR="009A4C41">
        <w:rPr>
          <w:rFonts w:ascii="ArialMT" w:hAnsi="ArialMT" w:cs="ArialMT"/>
        </w:rPr>
        <w:t>c</w:t>
      </w:r>
      <w:r>
        <w:rPr>
          <w:rFonts w:ascii="ArialMT" w:hAnsi="ArialMT" w:cs="ArialMT"/>
        </w:rPr>
        <w:t>h to cruise-search page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Click on one trip.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 w:rsidRPr="0076630F">
        <w:rPr>
          <w:rFonts w:ascii="ArialMT" w:hAnsi="ArialMT"/>
        </w:rPr>
        <w:t>Land on</w:t>
      </w:r>
      <w:r>
        <w:rPr>
          <w:rFonts w:ascii="ArialMT" w:hAnsi="ArialMT"/>
        </w:rPr>
        <w:t xml:space="preserve"> itinerary 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Verify land on itinerary page.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>
        <w:rPr>
          <w:rFonts w:ascii="ArialMT" w:hAnsi="ArialMT" w:cs="ArialMT"/>
        </w:rPr>
        <w:t xml:space="preserve">that a link is displayed in the footer of the page. </w:t>
      </w:r>
    </w:p>
    <w:p w:rsid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 w:cs="ArialMT"/>
        </w:rPr>
        <w:t>Swit</w:t>
      </w:r>
      <w:r w:rsidR="009A4C41">
        <w:rPr>
          <w:rFonts w:ascii="ArialMT" w:hAnsi="ArialMT" w:cs="ArialMT"/>
        </w:rPr>
        <w:t>c</w:t>
      </w:r>
      <w:r>
        <w:rPr>
          <w:rFonts w:ascii="ArialMT" w:hAnsi="ArialMT" w:cs="ArialMT"/>
        </w:rPr>
        <w:t>h to itinerary page</w:t>
      </w:r>
      <w:r>
        <w:rPr>
          <w:rFonts w:ascii="ArialMT" w:hAnsi="ArialMT"/>
        </w:rPr>
        <w:t xml:space="preserve"> 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 xml:space="preserve">Click on Book Now button on the header. 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/>
        </w:rPr>
        <w:t>Verify land on booking page</w:t>
      </w:r>
    </w:p>
    <w:p w:rsidR="00A8694F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 w:rsidRPr="00A8694F">
        <w:rPr>
          <w:rFonts w:ascii="ArialMT" w:hAnsi="ArialMT"/>
        </w:rPr>
        <w:t>Verify that the first question is about state rooms.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 w:rsidRPr="00A8694F">
        <w:rPr>
          <w:rFonts w:ascii="ArialMT" w:hAnsi="ArialMT" w:cs="ArialMT"/>
        </w:rPr>
        <w:t xml:space="preserve">Verify </w:t>
      </w:r>
      <w:r>
        <w:rPr>
          <w:rFonts w:ascii="ArialMT" w:hAnsi="ArialMT" w:cs="ArialMT"/>
        </w:rPr>
        <w:t xml:space="preserve">that a link is displayed in the footer of the page. </w:t>
      </w:r>
    </w:p>
    <w:p w:rsid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 w:cs="ArialMT"/>
        </w:rPr>
      </w:pPr>
      <w:r>
        <w:rPr>
          <w:rFonts w:ascii="ArialMT" w:hAnsi="ArialMT" w:cs="ArialMT"/>
        </w:rPr>
        <w:t xml:space="preserve">Click on the link </w:t>
      </w:r>
    </w:p>
    <w:p w:rsidR="00A8694F" w:rsidRPr="00A8694F" w:rsidRDefault="00A8694F" w:rsidP="00A8694F">
      <w:pPr>
        <w:pStyle w:val="Prrafodelista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ArialMT" w:hAnsi="ArialMT"/>
        </w:rPr>
      </w:pPr>
      <w:r>
        <w:rPr>
          <w:rFonts w:ascii="ArialMT" w:hAnsi="ArialMT" w:cs="ArialMT"/>
        </w:rPr>
        <w:t>Verify that the link is open in a new tab.</w:t>
      </w:r>
    </w:p>
    <w:p w:rsidR="00A8694F" w:rsidRPr="00485798" w:rsidRDefault="00A8694F" w:rsidP="00A8694F">
      <w:pPr>
        <w:pStyle w:val="Prrafodelista"/>
        <w:numPr>
          <w:ilvl w:val="0"/>
          <w:numId w:val="4"/>
        </w:numPr>
        <w:rPr>
          <w:rFonts w:ascii="ArialMT" w:hAnsi="ArialMT"/>
        </w:rPr>
      </w:pPr>
      <w:r>
        <w:rPr>
          <w:rFonts w:ascii="ArialMT" w:hAnsi="ArialMT" w:cs="ArialMT"/>
        </w:rPr>
        <w:t>Swit</w:t>
      </w:r>
      <w:r w:rsidR="009A4C41">
        <w:rPr>
          <w:rFonts w:ascii="ArialMT" w:hAnsi="ArialMT" w:cs="ArialMT"/>
        </w:rPr>
        <w:t>c</w:t>
      </w:r>
      <w:r>
        <w:rPr>
          <w:rFonts w:ascii="ArialMT" w:hAnsi="ArialMT" w:cs="ArialMT"/>
        </w:rPr>
        <w:t>h to itinerary page</w:t>
      </w: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485798" w:rsidRDefault="00485798" w:rsidP="00485798">
      <w:pPr>
        <w:rPr>
          <w:rFonts w:ascii="ArialMT" w:hAnsi="ArialMT"/>
        </w:rPr>
      </w:pPr>
    </w:p>
    <w:p w:rsidR="002069FE" w:rsidRPr="00DA0468" w:rsidRDefault="002069FE" w:rsidP="00DA0468">
      <w:pPr>
        <w:rPr>
          <w:rFonts w:ascii="ArialMT" w:hAnsi="ArialMT"/>
        </w:rPr>
      </w:pPr>
      <w:bookmarkStart w:id="0" w:name="_GoBack"/>
      <w:bookmarkEnd w:id="0"/>
    </w:p>
    <w:sectPr w:rsidR="002069FE" w:rsidRPr="00DA046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45609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27EE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B0834"/>
    <w:multiLevelType w:val="hybridMultilevel"/>
    <w:tmpl w:val="05D63460"/>
    <w:lvl w:ilvl="0" w:tplc="B0C2987A">
      <w:start w:val="17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11B45BE9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60E7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6F438C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16103"/>
    <w:multiLevelType w:val="hybridMultilevel"/>
    <w:tmpl w:val="D26E7B10"/>
    <w:lvl w:ilvl="0" w:tplc="CD3AE9CE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2662AF"/>
    <w:multiLevelType w:val="hybridMultilevel"/>
    <w:tmpl w:val="39ACDC88"/>
    <w:lvl w:ilvl="0" w:tplc="725806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841A6B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D1DFD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D570CF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192832"/>
    <w:multiLevelType w:val="hybridMultilevel"/>
    <w:tmpl w:val="39ACDC88"/>
    <w:lvl w:ilvl="0" w:tplc="725806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A9429A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C440A"/>
    <w:multiLevelType w:val="hybridMultilevel"/>
    <w:tmpl w:val="F18C2BDC"/>
    <w:lvl w:ilvl="0" w:tplc="C9C2AB04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3F0331"/>
    <w:multiLevelType w:val="hybridMultilevel"/>
    <w:tmpl w:val="1EC26C94"/>
    <w:lvl w:ilvl="0" w:tplc="5F409EAA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4171CA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421628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1338E7"/>
    <w:multiLevelType w:val="hybridMultilevel"/>
    <w:tmpl w:val="479A7444"/>
    <w:lvl w:ilvl="0" w:tplc="F1586F18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510FB8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DC6E66"/>
    <w:multiLevelType w:val="hybridMultilevel"/>
    <w:tmpl w:val="FE6C112C"/>
    <w:lvl w:ilvl="0" w:tplc="724071F0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5631C7"/>
    <w:multiLevelType w:val="hybridMultilevel"/>
    <w:tmpl w:val="2B5CDA26"/>
    <w:lvl w:ilvl="0" w:tplc="8B165F8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5DE2862"/>
    <w:multiLevelType w:val="hybridMultilevel"/>
    <w:tmpl w:val="39ACDC88"/>
    <w:lvl w:ilvl="0" w:tplc="725806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C186D99"/>
    <w:multiLevelType w:val="hybridMultilevel"/>
    <w:tmpl w:val="555C210C"/>
    <w:lvl w:ilvl="0" w:tplc="EF00871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BB6F51"/>
    <w:multiLevelType w:val="hybridMultilevel"/>
    <w:tmpl w:val="2B5CDA26"/>
    <w:lvl w:ilvl="0" w:tplc="8B165F8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4" w15:restartNumberingAfterBreak="0">
    <w:nsid w:val="529A25A0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B47D10"/>
    <w:multiLevelType w:val="hybridMultilevel"/>
    <w:tmpl w:val="DCBCDBA2"/>
    <w:lvl w:ilvl="0" w:tplc="0F7676D8">
      <w:start w:val="18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6" w15:restartNumberingAfterBreak="0">
    <w:nsid w:val="5E094BE8"/>
    <w:multiLevelType w:val="hybridMultilevel"/>
    <w:tmpl w:val="7FBCBAAC"/>
    <w:lvl w:ilvl="0" w:tplc="BC885656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8E65B9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D9783C"/>
    <w:multiLevelType w:val="hybridMultilevel"/>
    <w:tmpl w:val="39ACDC88"/>
    <w:lvl w:ilvl="0" w:tplc="725806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6022F06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096BB3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B23828"/>
    <w:multiLevelType w:val="hybridMultilevel"/>
    <w:tmpl w:val="555C210C"/>
    <w:lvl w:ilvl="0" w:tplc="EF00871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FB067F"/>
    <w:multiLevelType w:val="hybridMultilevel"/>
    <w:tmpl w:val="F52C5CD4"/>
    <w:lvl w:ilvl="0" w:tplc="60340B12">
      <w:start w:val="17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 w15:restartNumberingAfterBreak="0">
    <w:nsid w:val="73670D78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6706F5C"/>
    <w:multiLevelType w:val="hybridMultilevel"/>
    <w:tmpl w:val="C1AC77C0"/>
    <w:lvl w:ilvl="0" w:tplc="DE40C068">
      <w:start w:val="20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D80C18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ED2DF2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5D0980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74C05"/>
    <w:multiLevelType w:val="hybridMultilevel"/>
    <w:tmpl w:val="B1EAF888"/>
    <w:lvl w:ilvl="0" w:tplc="04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4"/>
  </w:num>
  <w:num w:numId="3">
    <w:abstractNumId w:val="18"/>
  </w:num>
  <w:num w:numId="4">
    <w:abstractNumId w:val="29"/>
  </w:num>
  <w:num w:numId="5">
    <w:abstractNumId w:val="16"/>
  </w:num>
  <w:num w:numId="6">
    <w:abstractNumId w:val="8"/>
  </w:num>
  <w:num w:numId="7">
    <w:abstractNumId w:val="33"/>
  </w:num>
  <w:num w:numId="8">
    <w:abstractNumId w:val="27"/>
  </w:num>
  <w:num w:numId="9">
    <w:abstractNumId w:val="28"/>
  </w:num>
  <w:num w:numId="10">
    <w:abstractNumId w:val="21"/>
  </w:num>
  <w:num w:numId="11">
    <w:abstractNumId w:val="30"/>
  </w:num>
  <w:num w:numId="12">
    <w:abstractNumId w:val="3"/>
  </w:num>
  <w:num w:numId="13">
    <w:abstractNumId w:val="12"/>
  </w:num>
  <w:num w:numId="14">
    <w:abstractNumId w:val="9"/>
  </w:num>
  <w:num w:numId="15">
    <w:abstractNumId w:val="2"/>
  </w:num>
  <w:num w:numId="16">
    <w:abstractNumId w:val="25"/>
  </w:num>
  <w:num w:numId="17">
    <w:abstractNumId w:val="20"/>
  </w:num>
  <w:num w:numId="18">
    <w:abstractNumId w:val="38"/>
  </w:num>
  <w:num w:numId="19">
    <w:abstractNumId w:val="15"/>
  </w:num>
  <w:num w:numId="20">
    <w:abstractNumId w:val="7"/>
  </w:num>
  <w:num w:numId="21">
    <w:abstractNumId w:val="11"/>
  </w:num>
  <w:num w:numId="22">
    <w:abstractNumId w:val="32"/>
  </w:num>
  <w:num w:numId="23">
    <w:abstractNumId w:val="23"/>
  </w:num>
  <w:num w:numId="24">
    <w:abstractNumId w:val="1"/>
  </w:num>
  <w:num w:numId="25">
    <w:abstractNumId w:val="36"/>
  </w:num>
  <w:num w:numId="26">
    <w:abstractNumId w:val="10"/>
  </w:num>
  <w:num w:numId="27">
    <w:abstractNumId w:val="4"/>
  </w:num>
  <w:num w:numId="28">
    <w:abstractNumId w:val="22"/>
  </w:num>
  <w:num w:numId="29">
    <w:abstractNumId w:val="35"/>
  </w:num>
  <w:num w:numId="30">
    <w:abstractNumId w:val="37"/>
  </w:num>
  <w:num w:numId="31">
    <w:abstractNumId w:val="0"/>
  </w:num>
  <w:num w:numId="32">
    <w:abstractNumId w:val="34"/>
  </w:num>
  <w:num w:numId="33">
    <w:abstractNumId w:val="14"/>
  </w:num>
  <w:num w:numId="34">
    <w:abstractNumId w:val="26"/>
  </w:num>
  <w:num w:numId="35">
    <w:abstractNumId w:val="19"/>
  </w:num>
  <w:num w:numId="36">
    <w:abstractNumId w:val="17"/>
  </w:num>
  <w:num w:numId="37">
    <w:abstractNumId w:val="13"/>
  </w:num>
  <w:num w:numId="38">
    <w:abstractNumId w:val="6"/>
  </w:num>
  <w:num w:numId="39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DAyMLA0tTSwNDdU0lEKTi0uzszPAykwqwUAd6DGLywAAAA="/>
  </w:docVars>
  <w:rsids>
    <w:rsidRoot w:val="004D74CC"/>
    <w:rsid w:val="0008436F"/>
    <w:rsid w:val="0016102E"/>
    <w:rsid w:val="001B6A8A"/>
    <w:rsid w:val="001C2DA0"/>
    <w:rsid w:val="001E4022"/>
    <w:rsid w:val="002069FE"/>
    <w:rsid w:val="002336F0"/>
    <w:rsid w:val="00256124"/>
    <w:rsid w:val="00335BBA"/>
    <w:rsid w:val="003416CA"/>
    <w:rsid w:val="00342A4C"/>
    <w:rsid w:val="003518AD"/>
    <w:rsid w:val="003E1FD3"/>
    <w:rsid w:val="00485798"/>
    <w:rsid w:val="00496404"/>
    <w:rsid w:val="004D74CC"/>
    <w:rsid w:val="0051729C"/>
    <w:rsid w:val="00547A64"/>
    <w:rsid w:val="005F36F8"/>
    <w:rsid w:val="00604DD8"/>
    <w:rsid w:val="006138D7"/>
    <w:rsid w:val="006307EE"/>
    <w:rsid w:val="007036EA"/>
    <w:rsid w:val="00737011"/>
    <w:rsid w:val="00745358"/>
    <w:rsid w:val="0076630F"/>
    <w:rsid w:val="00840DFB"/>
    <w:rsid w:val="00872507"/>
    <w:rsid w:val="00935C9B"/>
    <w:rsid w:val="009755E8"/>
    <w:rsid w:val="00986AD5"/>
    <w:rsid w:val="009A4C41"/>
    <w:rsid w:val="00A8694F"/>
    <w:rsid w:val="00B4226C"/>
    <w:rsid w:val="00BC6B4D"/>
    <w:rsid w:val="00BD3836"/>
    <w:rsid w:val="00BE4FDF"/>
    <w:rsid w:val="00BE5ADE"/>
    <w:rsid w:val="00BF34CA"/>
    <w:rsid w:val="00BF37C1"/>
    <w:rsid w:val="00C212AC"/>
    <w:rsid w:val="00CD216A"/>
    <w:rsid w:val="00DA0468"/>
    <w:rsid w:val="00DB5E21"/>
    <w:rsid w:val="00DC0271"/>
    <w:rsid w:val="00EF353C"/>
    <w:rsid w:val="00F71A45"/>
    <w:rsid w:val="00F737B1"/>
    <w:rsid w:val="00FB7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5F493"/>
  <w15:chartTrackingRefBased/>
  <w15:docId w15:val="{640C0DB3-542B-437D-8861-D5D9ED1F6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6630F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25612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01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rniva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arniva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arnival.com" TargetMode="External"/><Relationship Id="rId5" Type="http://schemas.openxmlformats.org/officeDocument/2006/relationships/hyperlink" Target="https://www.carniva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rique</dc:creator>
  <cp:keywords/>
  <dc:description/>
  <cp:lastModifiedBy>Enrique</cp:lastModifiedBy>
  <cp:revision>2</cp:revision>
  <dcterms:created xsi:type="dcterms:W3CDTF">2021-09-27T10:19:00Z</dcterms:created>
  <dcterms:modified xsi:type="dcterms:W3CDTF">2021-09-27T10:19:00Z</dcterms:modified>
</cp:coreProperties>
</file>